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13555A91" w:rsidR="00F875E6" w:rsidRDefault="006F3FA1">
      <w:r>
        <w:t xml:space="preserve">What might these commonalities or differences say about human interactions? V. Pose questions a social scientist might be interested in, based on your observations of the advertisements. For instance, what larger questions about human interactions might they ask? For this, you may build on your comparisons, concentrate on a </w:t>
      </w:r>
      <w:proofErr w:type="gramStart"/>
      <w:r>
        <w:t>theme</w:t>
      </w:r>
      <w:proofErr w:type="gramEnd"/>
      <w:r>
        <w:t xml:space="preserve"> or trend you noticed throughout the ads, or develop a follow-up question related to a particularly interesting ad. Supporting Work and Resources There are three opportunities to work directly on different elements of the comparison template. 1. In Module One, you will select the advertisements that you will use for this assignment. You </w:t>
      </w:r>
      <w:proofErr w:type="gramStart"/>
      <w:r>
        <w:t>are provided</w:t>
      </w:r>
      <w:proofErr w:type="gramEnd"/>
      <w:r>
        <w:t xml:space="preserve"> an Advertisement Examples document, which provides a list from which you can select a series of advertisements, as well as selection criteria if you are interested in choosing your own advertisements. 2. Once an advertisement </w:t>
      </w:r>
      <w:proofErr w:type="gramStart"/>
      <w:r>
        <w:t>is selected</w:t>
      </w:r>
      <w:proofErr w:type="gramEnd"/>
      <w:r>
        <w:t>, you will begin to work in the template, developing questions and statements in support of at least two of the ads you selected. Module One also features an Advertisement Observation Guide to support your work. Your instructor will provide feedback on this assignment to help ensure you are on the right track. 3. In Module Two, you will work to finalize your comparison template and submit it to your instructor for grading.</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624243"/>
    <w:rsid w:val="0063120E"/>
    <w:rsid w:val="006E5057"/>
    <w:rsid w:val="006F3FA1"/>
    <w:rsid w:val="00704A50"/>
    <w:rsid w:val="00705717"/>
    <w:rsid w:val="00727AC3"/>
    <w:rsid w:val="00742684"/>
    <w:rsid w:val="00794C00"/>
    <w:rsid w:val="007C04A4"/>
    <w:rsid w:val="00805CB3"/>
    <w:rsid w:val="00833ACF"/>
    <w:rsid w:val="00850F5F"/>
    <w:rsid w:val="008B5371"/>
    <w:rsid w:val="00964E27"/>
    <w:rsid w:val="009C53C0"/>
    <w:rsid w:val="009E1055"/>
    <w:rsid w:val="00A43A50"/>
    <w:rsid w:val="00A70795"/>
    <w:rsid w:val="00A90E99"/>
    <w:rsid w:val="00B453A9"/>
    <w:rsid w:val="00BD1225"/>
    <w:rsid w:val="00C03939"/>
    <w:rsid w:val="00C5714B"/>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25:00Z</dcterms:created>
  <dcterms:modified xsi:type="dcterms:W3CDTF">2021-11-19T06:25:00Z</dcterms:modified>
</cp:coreProperties>
</file>